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CE73CA" w14:textId="77777777" w:rsidR="00A23F2D" w:rsidRDefault="00A23F2D"/>
    <w:p w14:paraId="543CE3C0" w14:textId="77777777" w:rsidR="001D296C" w:rsidRDefault="001D296C"/>
    <w:p w14:paraId="3EFA0EA6" w14:textId="77777777" w:rsidR="001D296C" w:rsidRDefault="001D296C"/>
    <w:p w14:paraId="1A10BE3D" w14:textId="6E05639C" w:rsidR="001D296C" w:rsidRDefault="0017436C" w:rsidP="001D296C">
      <w:pPr>
        <w:pStyle w:val="Title"/>
      </w:pPr>
      <w:r>
        <w:t>Programming in Python</w:t>
      </w:r>
      <w:r w:rsidR="00D74A14" w:rsidRPr="00D74A14">
        <w:t xml:space="preserve"> – </w:t>
      </w:r>
      <w:r>
        <w:t>C996</w:t>
      </w:r>
    </w:p>
    <w:p w14:paraId="0F5EEC07" w14:textId="77777777" w:rsidR="00D74A14" w:rsidRDefault="00D74A14" w:rsidP="00D74A14"/>
    <w:p w14:paraId="47916F0E" w14:textId="77777777" w:rsidR="00D74A14" w:rsidRDefault="00D74A14" w:rsidP="00D74A14">
      <w:r>
        <w:t>Student Name: David Bailey</w:t>
      </w:r>
    </w:p>
    <w:p w14:paraId="315E53DD" w14:textId="77777777" w:rsidR="00D74A14" w:rsidRDefault="00D74A14" w:rsidP="00D74A14">
      <w:r>
        <w:t>Student ID: #000658614</w:t>
      </w:r>
    </w:p>
    <w:p w14:paraId="0AC40EB8" w14:textId="1683CD0B" w:rsidR="00D74A14" w:rsidRDefault="00D74A14" w:rsidP="00D74A14">
      <w:r>
        <w:t xml:space="preserve">Date: </w:t>
      </w:r>
      <w:r w:rsidR="0017436C">
        <w:t>01/2</w:t>
      </w:r>
      <w:r w:rsidR="006C1C4D">
        <w:t>2</w:t>
      </w:r>
      <w:r w:rsidR="0017436C">
        <w:t>/2020</w:t>
      </w:r>
    </w:p>
    <w:p w14:paraId="1E755C9F" w14:textId="19CA86ED" w:rsidR="00D74A14" w:rsidRDefault="00D74A14" w:rsidP="00D74A14">
      <w:r>
        <w:t xml:space="preserve">Student Mentor Name: </w:t>
      </w:r>
      <w:r w:rsidR="001260D5">
        <w:t>Kelly Smith</w:t>
      </w:r>
    </w:p>
    <w:p w14:paraId="4DCE3F84" w14:textId="77777777" w:rsidR="00311DA1" w:rsidRDefault="00311DA1" w:rsidP="00D74A14">
      <w:bookmarkStart w:id="0" w:name="_GoBack"/>
      <w:bookmarkEnd w:id="0"/>
    </w:p>
    <w:p w14:paraId="3B02DD85" w14:textId="77F9041D" w:rsidR="00311DA1" w:rsidRDefault="00311DA1">
      <w:r>
        <w:br w:type="page"/>
      </w:r>
    </w:p>
    <w:p w14:paraId="2B905A3E" w14:textId="541E7179" w:rsidR="00C02295" w:rsidRDefault="00C02295" w:rsidP="005A507C">
      <w:pPr>
        <w:spacing w:line="480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C02295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lastRenderedPageBreak/>
        <w:t>A</w:t>
      </w:r>
      <w:r w:rsidR="003B7B2C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, B, C, &amp; D</w:t>
      </w:r>
      <w:r w:rsidRPr="00C02295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:</w:t>
      </w: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  <w:r w:rsidR="003B7B2C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Code Explanation</w:t>
      </w:r>
    </w:p>
    <w:p w14:paraId="665A28BE" w14:textId="2DE18D1E" w:rsidR="0008576D" w:rsidRDefault="00472542" w:rsidP="005A507C">
      <w:pPr>
        <w:spacing w:line="480" w:lineRule="auto"/>
      </w:pPr>
      <w:r>
        <w:tab/>
      </w:r>
      <w:r w:rsidR="0009709E">
        <w:t xml:space="preserve">The Python program uses </w:t>
      </w:r>
      <w:proofErr w:type="spellStart"/>
      <w:r w:rsidR="0009709E">
        <w:t>BeautifulSoup</w:t>
      </w:r>
      <w:proofErr w:type="spellEnd"/>
      <w:r w:rsidR="0009709E">
        <w:t xml:space="preserve"> to parse through the HTML text.  This allows the different tags in the HTML text to be searched and separated, as needed.  Telling python and </w:t>
      </w:r>
      <w:proofErr w:type="spellStart"/>
      <w:r w:rsidR="0009709E">
        <w:t>BeautifulSoup</w:t>
      </w:r>
      <w:proofErr w:type="spellEnd"/>
      <w:r w:rsidR="0009709E">
        <w:t xml:space="preserve"> to look for all “a” </w:t>
      </w:r>
      <w:proofErr w:type="gramStart"/>
      <w:r w:rsidR="0009709E">
        <w:t>tags</w:t>
      </w:r>
      <w:proofErr w:type="gramEnd"/>
      <w:r w:rsidR="0009709E">
        <w:t xml:space="preserve"> that include “</w:t>
      </w:r>
      <w:proofErr w:type="spellStart"/>
      <w:r w:rsidR="0009709E">
        <w:t>href</w:t>
      </w:r>
      <w:proofErr w:type="spellEnd"/>
      <w:r w:rsidR="0009709E">
        <w:t>” will give us the links that are included on the source webpage.</w:t>
      </w:r>
      <w:r w:rsidR="003B7B2C">
        <w:t xml:space="preserve">  The section of code below executes three of the desired actions by finding the links, saving them as absolute references, and removing duplicates.</w:t>
      </w:r>
    </w:p>
    <w:p w14:paraId="58DE324D" w14:textId="77777777" w:rsidR="003B7B2C" w:rsidRPr="003B7B2C" w:rsidRDefault="003B7B2C" w:rsidP="003B7B2C">
      <w:pPr>
        <w:rPr>
          <w:sz w:val="22"/>
          <w:szCs w:val="22"/>
        </w:rPr>
      </w:pPr>
      <w:r w:rsidRPr="003B7B2C">
        <w:rPr>
          <w:sz w:val="22"/>
          <w:szCs w:val="22"/>
        </w:rPr>
        <w:t>links = []</w:t>
      </w:r>
    </w:p>
    <w:p w14:paraId="5F3CA2F1" w14:textId="77777777" w:rsidR="003B7B2C" w:rsidRPr="003B7B2C" w:rsidRDefault="003B7B2C" w:rsidP="003B7B2C">
      <w:pPr>
        <w:rPr>
          <w:sz w:val="22"/>
          <w:szCs w:val="22"/>
        </w:rPr>
      </w:pPr>
      <w:r w:rsidRPr="003B7B2C">
        <w:rPr>
          <w:color w:val="C45911" w:themeColor="accent2" w:themeShade="BF"/>
          <w:sz w:val="22"/>
          <w:szCs w:val="22"/>
        </w:rPr>
        <w:t>for</w:t>
      </w:r>
      <w:r w:rsidRPr="003B7B2C">
        <w:rPr>
          <w:sz w:val="22"/>
          <w:szCs w:val="22"/>
        </w:rPr>
        <w:t xml:space="preserve"> </w:t>
      </w:r>
      <w:proofErr w:type="spellStart"/>
      <w:r w:rsidRPr="003B7B2C">
        <w:rPr>
          <w:sz w:val="22"/>
          <w:szCs w:val="22"/>
        </w:rPr>
        <w:t>url</w:t>
      </w:r>
      <w:proofErr w:type="spellEnd"/>
      <w:r w:rsidRPr="003B7B2C">
        <w:rPr>
          <w:sz w:val="22"/>
          <w:szCs w:val="22"/>
        </w:rPr>
        <w:t xml:space="preserve"> </w:t>
      </w:r>
      <w:r w:rsidRPr="003B7B2C">
        <w:rPr>
          <w:color w:val="C45911" w:themeColor="accent2" w:themeShade="BF"/>
          <w:sz w:val="22"/>
          <w:szCs w:val="22"/>
        </w:rPr>
        <w:t>in</w:t>
      </w:r>
      <w:r w:rsidRPr="003B7B2C">
        <w:rPr>
          <w:sz w:val="22"/>
          <w:szCs w:val="22"/>
        </w:rPr>
        <w:t xml:space="preserve"> </w:t>
      </w:r>
      <w:proofErr w:type="spellStart"/>
      <w:proofErr w:type="gramStart"/>
      <w:r w:rsidRPr="003B7B2C">
        <w:rPr>
          <w:sz w:val="22"/>
          <w:szCs w:val="22"/>
        </w:rPr>
        <w:t>soup.find</w:t>
      </w:r>
      <w:proofErr w:type="gramEnd"/>
      <w:r w:rsidRPr="003B7B2C">
        <w:rPr>
          <w:sz w:val="22"/>
          <w:szCs w:val="22"/>
        </w:rPr>
        <w:t>_all</w:t>
      </w:r>
      <w:proofErr w:type="spellEnd"/>
      <w:r w:rsidRPr="003B7B2C">
        <w:rPr>
          <w:sz w:val="22"/>
          <w:szCs w:val="22"/>
        </w:rPr>
        <w:t>(</w:t>
      </w:r>
      <w:r w:rsidRPr="003B7B2C">
        <w:rPr>
          <w:color w:val="538135" w:themeColor="accent6" w:themeShade="BF"/>
          <w:sz w:val="22"/>
          <w:szCs w:val="22"/>
        </w:rPr>
        <w:t>'a'</w:t>
      </w:r>
      <w:r w:rsidRPr="003B7B2C">
        <w:rPr>
          <w:sz w:val="22"/>
          <w:szCs w:val="22"/>
        </w:rPr>
        <w:t>):</w:t>
      </w:r>
    </w:p>
    <w:p w14:paraId="3443D1C4" w14:textId="77777777" w:rsidR="003B7B2C" w:rsidRPr="003B7B2C" w:rsidRDefault="003B7B2C" w:rsidP="003B7B2C">
      <w:pPr>
        <w:rPr>
          <w:sz w:val="22"/>
          <w:szCs w:val="22"/>
        </w:rPr>
      </w:pPr>
      <w:r w:rsidRPr="003B7B2C">
        <w:rPr>
          <w:sz w:val="22"/>
          <w:szCs w:val="22"/>
        </w:rPr>
        <w:t xml:space="preserve">    link = urljoin(</w:t>
      </w:r>
      <w:r w:rsidRPr="003B7B2C">
        <w:rPr>
          <w:color w:val="538135" w:themeColor="accent6" w:themeShade="BF"/>
          <w:sz w:val="22"/>
          <w:szCs w:val="22"/>
        </w:rPr>
        <w:t>'https://www.census.gov/programs-surveys/popest.html'</w:t>
      </w:r>
      <w:r w:rsidRPr="003B7B2C">
        <w:rPr>
          <w:sz w:val="22"/>
          <w:szCs w:val="22"/>
        </w:rPr>
        <w:t>,url.get(</w:t>
      </w:r>
      <w:r w:rsidRPr="003B7B2C">
        <w:rPr>
          <w:color w:val="538135" w:themeColor="accent6" w:themeShade="BF"/>
          <w:sz w:val="22"/>
          <w:szCs w:val="22"/>
        </w:rPr>
        <w:t>'href'</w:t>
      </w:r>
      <w:r w:rsidRPr="003B7B2C">
        <w:rPr>
          <w:sz w:val="22"/>
          <w:szCs w:val="22"/>
        </w:rPr>
        <w:t>))</w:t>
      </w:r>
    </w:p>
    <w:p w14:paraId="28D31A5B" w14:textId="77777777" w:rsidR="003B7B2C" w:rsidRPr="003B7B2C" w:rsidRDefault="003B7B2C" w:rsidP="003B7B2C">
      <w:pPr>
        <w:rPr>
          <w:sz w:val="22"/>
          <w:szCs w:val="22"/>
        </w:rPr>
      </w:pPr>
      <w:r w:rsidRPr="003B7B2C">
        <w:rPr>
          <w:sz w:val="22"/>
          <w:szCs w:val="22"/>
        </w:rPr>
        <w:t xml:space="preserve">    </w:t>
      </w:r>
      <w:r w:rsidRPr="003B7B2C">
        <w:rPr>
          <w:color w:val="C45911" w:themeColor="accent2" w:themeShade="BF"/>
          <w:sz w:val="22"/>
          <w:szCs w:val="22"/>
        </w:rPr>
        <w:t>if</w:t>
      </w:r>
      <w:r w:rsidRPr="003B7B2C">
        <w:rPr>
          <w:sz w:val="22"/>
          <w:szCs w:val="22"/>
        </w:rPr>
        <w:t xml:space="preserve"> link </w:t>
      </w:r>
      <w:r w:rsidRPr="003B7B2C">
        <w:rPr>
          <w:color w:val="C45911" w:themeColor="accent2" w:themeShade="BF"/>
          <w:sz w:val="22"/>
          <w:szCs w:val="22"/>
        </w:rPr>
        <w:t>not in</w:t>
      </w:r>
      <w:r w:rsidRPr="003B7B2C">
        <w:rPr>
          <w:sz w:val="22"/>
          <w:szCs w:val="22"/>
        </w:rPr>
        <w:t xml:space="preserve"> links:</w:t>
      </w:r>
    </w:p>
    <w:p w14:paraId="45A6D9D8" w14:textId="3E6F7718" w:rsidR="003B7B2C" w:rsidRDefault="003B7B2C" w:rsidP="003B7B2C">
      <w:pPr>
        <w:rPr>
          <w:sz w:val="22"/>
          <w:szCs w:val="22"/>
        </w:rPr>
      </w:pPr>
      <w:r w:rsidRPr="003B7B2C">
        <w:rPr>
          <w:sz w:val="22"/>
          <w:szCs w:val="22"/>
        </w:rPr>
        <w:t xml:space="preserve">        </w:t>
      </w:r>
      <w:proofErr w:type="spellStart"/>
      <w:proofErr w:type="gramStart"/>
      <w:r w:rsidRPr="003B7B2C">
        <w:rPr>
          <w:sz w:val="22"/>
          <w:szCs w:val="22"/>
        </w:rPr>
        <w:t>links.append</w:t>
      </w:r>
      <w:proofErr w:type="spellEnd"/>
      <w:proofErr w:type="gramEnd"/>
      <w:r w:rsidRPr="003B7B2C">
        <w:rPr>
          <w:sz w:val="22"/>
          <w:szCs w:val="22"/>
        </w:rPr>
        <w:t>(link)</w:t>
      </w:r>
    </w:p>
    <w:p w14:paraId="5538BB32" w14:textId="7C724115" w:rsidR="003B7B2C" w:rsidRDefault="003B7B2C" w:rsidP="003B7B2C">
      <w:pPr>
        <w:rPr>
          <w:sz w:val="22"/>
          <w:szCs w:val="22"/>
        </w:rPr>
      </w:pPr>
    </w:p>
    <w:p w14:paraId="4637AD40" w14:textId="6D6E63AC" w:rsidR="003B7B2C" w:rsidRDefault="003B7B2C" w:rsidP="003B7B2C">
      <w:p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ab/>
      </w:r>
      <w:r w:rsidR="00891B37">
        <w:rPr>
          <w:sz w:val="22"/>
          <w:szCs w:val="22"/>
        </w:rPr>
        <w:t>“</w:t>
      </w:r>
      <w:proofErr w:type="spellStart"/>
      <w:r w:rsidR="00891B37">
        <w:rPr>
          <w:sz w:val="22"/>
          <w:szCs w:val="22"/>
        </w:rPr>
        <w:t>Soup.find_all</w:t>
      </w:r>
      <w:proofErr w:type="spellEnd"/>
      <w:r w:rsidR="00891B37">
        <w:rPr>
          <w:sz w:val="22"/>
          <w:szCs w:val="22"/>
        </w:rPr>
        <w:t>(‘a’)” finds all of the data that is included in a tag, and “</w:t>
      </w:r>
      <w:proofErr w:type="spellStart"/>
      <w:r w:rsidR="00891B37">
        <w:rPr>
          <w:sz w:val="22"/>
          <w:szCs w:val="22"/>
        </w:rPr>
        <w:t>url.get</w:t>
      </w:r>
      <w:proofErr w:type="spellEnd"/>
      <w:r w:rsidR="00891B37">
        <w:rPr>
          <w:sz w:val="22"/>
          <w:szCs w:val="22"/>
        </w:rPr>
        <w:t>(‘</w:t>
      </w:r>
      <w:proofErr w:type="spellStart"/>
      <w:r w:rsidR="00891B37">
        <w:rPr>
          <w:sz w:val="22"/>
          <w:szCs w:val="22"/>
        </w:rPr>
        <w:t>href</w:t>
      </w:r>
      <w:proofErr w:type="spellEnd"/>
      <w:r w:rsidR="00891B37">
        <w:rPr>
          <w:sz w:val="22"/>
          <w:szCs w:val="22"/>
        </w:rPr>
        <w:t>’)” makes sure the “a” tag includes “</w:t>
      </w:r>
      <w:proofErr w:type="spellStart"/>
      <w:r w:rsidR="00891B37">
        <w:rPr>
          <w:sz w:val="22"/>
          <w:szCs w:val="22"/>
        </w:rPr>
        <w:t>href</w:t>
      </w:r>
      <w:proofErr w:type="spellEnd"/>
      <w:r w:rsidR="00891B37">
        <w:rPr>
          <w:sz w:val="22"/>
          <w:szCs w:val="22"/>
        </w:rPr>
        <w:t>”, which web links have.  It also separates the link from the tag itself.</w:t>
      </w:r>
    </w:p>
    <w:p w14:paraId="3CF858E7" w14:textId="77777777" w:rsidR="00891B37" w:rsidRDefault="00891B37" w:rsidP="005A507C">
      <w:pPr>
        <w:spacing w:line="480" w:lineRule="auto"/>
        <w:rPr>
          <w:sz w:val="22"/>
          <w:szCs w:val="22"/>
        </w:rPr>
      </w:pPr>
      <w:r>
        <w:rPr>
          <w:sz w:val="22"/>
          <w:szCs w:val="22"/>
        </w:rPr>
        <w:tab/>
        <w:t xml:space="preserve">From the </w:t>
      </w:r>
      <w:proofErr w:type="spellStart"/>
      <w:proofErr w:type="gramStart"/>
      <w:r>
        <w:rPr>
          <w:sz w:val="22"/>
          <w:szCs w:val="22"/>
        </w:rPr>
        <w:t>urllib.parse</w:t>
      </w:r>
      <w:proofErr w:type="spellEnd"/>
      <w:proofErr w:type="gramEnd"/>
      <w:r>
        <w:rPr>
          <w:sz w:val="22"/>
          <w:szCs w:val="22"/>
        </w:rPr>
        <w:t xml:space="preserve"> library the </w:t>
      </w:r>
      <w:proofErr w:type="spellStart"/>
      <w:r>
        <w:rPr>
          <w:sz w:val="22"/>
          <w:szCs w:val="22"/>
        </w:rPr>
        <w:t>urljoin</w:t>
      </w:r>
      <w:proofErr w:type="spellEnd"/>
      <w:r>
        <w:rPr>
          <w:sz w:val="22"/>
          <w:szCs w:val="22"/>
        </w:rPr>
        <w:t xml:space="preserve"> function combines the relative references with the domain name so that the links show the absolute reference when printed.</w:t>
      </w:r>
    </w:p>
    <w:p w14:paraId="1C0DC018" w14:textId="6FA18663" w:rsidR="003B7B2C" w:rsidRDefault="00891B37" w:rsidP="005A507C">
      <w:pPr>
        <w:spacing w:line="480" w:lineRule="auto"/>
      </w:pPr>
      <w:r>
        <w:rPr>
          <w:sz w:val="22"/>
          <w:szCs w:val="22"/>
        </w:rPr>
        <w:tab/>
        <w:t>To remove duplicates, I created a list called links and told python to look at each link and only add it to the output if it wasn’t already accounted for in the file.</w:t>
      </w:r>
      <w:r w:rsidR="003B7B2C">
        <w:tab/>
      </w:r>
    </w:p>
    <w:p w14:paraId="047F2EEA" w14:textId="78D75EBF" w:rsidR="006C3F1A" w:rsidRDefault="00C02295" w:rsidP="006C3F1A">
      <w:pPr>
        <w:pStyle w:val="Heading1"/>
        <w:spacing w:line="480" w:lineRule="auto"/>
        <w:rPr>
          <w:color w:val="FF0000"/>
        </w:rPr>
      </w:pPr>
      <w:r>
        <w:t>E: Functioning Python Code</w:t>
      </w:r>
      <w:r w:rsidR="00AA65B6">
        <w:rPr>
          <w:color w:val="FF0000"/>
        </w:rPr>
        <w:t xml:space="preserve"> </w:t>
      </w:r>
    </w:p>
    <w:p w14:paraId="7696458E" w14:textId="147B004D" w:rsidR="00AA65B6" w:rsidRPr="003E0B76" w:rsidRDefault="006C1C4D" w:rsidP="006C3F1A">
      <w:pPr>
        <w:spacing w:line="480" w:lineRule="auto"/>
        <w:ind w:firstLine="720"/>
      </w:pPr>
      <w:r>
        <w:t>See “Web Scraping Python Code.py”</w:t>
      </w:r>
    </w:p>
    <w:p w14:paraId="2351F16A" w14:textId="65BA1BCE" w:rsidR="00AA65B6" w:rsidRDefault="00C02295" w:rsidP="00AA65B6">
      <w:pPr>
        <w:pStyle w:val="Heading1"/>
        <w:spacing w:line="480" w:lineRule="auto"/>
      </w:pPr>
      <w:r>
        <w:t>F: HTML Code</w:t>
      </w:r>
    </w:p>
    <w:p w14:paraId="19A73AAA" w14:textId="216E39F9" w:rsidR="00AA65B6" w:rsidRPr="003E0B76" w:rsidRDefault="006C1C4D" w:rsidP="006C1C4D">
      <w:pPr>
        <w:spacing w:line="480" w:lineRule="auto"/>
        <w:ind w:firstLine="720"/>
      </w:pPr>
      <w:r>
        <w:t>See “</w:t>
      </w:r>
      <w:r>
        <w:t>HTML from print(soup)</w:t>
      </w:r>
      <w:r>
        <w:t>.</w:t>
      </w:r>
      <w:r>
        <w:t>txt</w:t>
      </w:r>
      <w:r>
        <w:t>”</w:t>
      </w:r>
    </w:p>
    <w:p w14:paraId="143883DF" w14:textId="43333F41" w:rsidR="00AA65B6" w:rsidRDefault="00C02295" w:rsidP="00AA65B6">
      <w:pPr>
        <w:pStyle w:val="Heading1"/>
        <w:spacing w:line="480" w:lineRule="auto"/>
      </w:pPr>
      <w:r>
        <w:lastRenderedPageBreak/>
        <w:t>G: CSV File</w:t>
      </w:r>
    </w:p>
    <w:p w14:paraId="5520B0B3" w14:textId="74CBBBA3" w:rsidR="006C1C4D" w:rsidRPr="003E0B76" w:rsidRDefault="006C1C4D" w:rsidP="006C1C4D">
      <w:pPr>
        <w:spacing w:line="480" w:lineRule="auto"/>
        <w:ind w:firstLine="720"/>
      </w:pPr>
      <w:r>
        <w:t>See “</w:t>
      </w:r>
      <w:r>
        <w:t>Links from Census Data</w:t>
      </w:r>
      <w:r>
        <w:t>.</w:t>
      </w:r>
      <w:r>
        <w:t>csv</w:t>
      </w:r>
      <w:r>
        <w:t>”</w:t>
      </w:r>
    </w:p>
    <w:p w14:paraId="2CB1ECF8" w14:textId="6227A854" w:rsidR="00C42081" w:rsidRDefault="00C42081" w:rsidP="004E1B7C">
      <w:pPr>
        <w:spacing w:line="480" w:lineRule="auto"/>
      </w:pPr>
    </w:p>
    <w:p w14:paraId="30ED80AE" w14:textId="762709BF" w:rsidR="00C02295" w:rsidRDefault="00C02295" w:rsidP="00C02295">
      <w:pPr>
        <w:pStyle w:val="Heading1"/>
        <w:spacing w:line="480" w:lineRule="auto"/>
      </w:pPr>
      <w:r>
        <w:t>H: Screenshot of Results</w:t>
      </w:r>
    </w:p>
    <w:p w14:paraId="0B3FFD85" w14:textId="62857847" w:rsidR="00C02295" w:rsidRDefault="006C1C4D" w:rsidP="004E1B7C">
      <w:pPr>
        <w:spacing w:line="480" w:lineRule="auto"/>
      </w:pPr>
      <w:r>
        <w:t>See below or “Snip of IDLE after running code.png”</w:t>
      </w:r>
    </w:p>
    <w:p w14:paraId="356426CB" w14:textId="183CDC09" w:rsidR="006C1C4D" w:rsidRPr="003E0B76" w:rsidRDefault="006C1C4D" w:rsidP="004E1B7C">
      <w:pPr>
        <w:spacing w:line="480" w:lineRule="auto"/>
      </w:pPr>
      <w:r>
        <w:rPr>
          <w:noProof/>
        </w:rPr>
        <w:drawing>
          <wp:inline distT="0" distB="0" distL="0" distR="0" wp14:anchorId="71D1F632" wp14:editId="62A89F02">
            <wp:extent cx="5067739" cy="5425910"/>
            <wp:effectExtent l="0" t="0" r="0" b="381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nip of IDLE after running cod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739" cy="542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C1C4D" w:rsidRPr="003E0B76" w:rsidSect="00950C8C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4D83A" w14:textId="77777777" w:rsidR="008D1576" w:rsidRDefault="008D1576" w:rsidP="00311DA1">
      <w:r>
        <w:separator/>
      </w:r>
    </w:p>
  </w:endnote>
  <w:endnote w:type="continuationSeparator" w:id="0">
    <w:p w14:paraId="3FEB8BFD" w14:textId="77777777" w:rsidR="008D1576" w:rsidRDefault="008D1576" w:rsidP="00311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49B6E" w14:textId="77777777" w:rsidR="008D1576" w:rsidRDefault="008D1576" w:rsidP="00311DA1">
      <w:r>
        <w:separator/>
      </w:r>
    </w:p>
  </w:footnote>
  <w:footnote w:type="continuationSeparator" w:id="0">
    <w:p w14:paraId="2622E975" w14:textId="77777777" w:rsidR="008D1576" w:rsidRDefault="008D1576" w:rsidP="00311D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201538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1DE0BA" w14:textId="0AFA2A77" w:rsidR="00950C8C" w:rsidRDefault="00950C8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03CCE4" w14:textId="77777777" w:rsidR="00950C8C" w:rsidRDefault="00950C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jAyNzQxMTc0NTNR0lEKTi0uzszPAykwqQUA8tDQ/CwAAAA="/>
  </w:docVars>
  <w:rsids>
    <w:rsidRoot w:val="001D296C"/>
    <w:rsid w:val="00003D39"/>
    <w:rsid w:val="000315AF"/>
    <w:rsid w:val="0008576D"/>
    <w:rsid w:val="00090CE9"/>
    <w:rsid w:val="0009709E"/>
    <w:rsid w:val="000A6D44"/>
    <w:rsid w:val="000B34A9"/>
    <w:rsid w:val="000B6D7F"/>
    <w:rsid w:val="000B7539"/>
    <w:rsid w:val="0012460C"/>
    <w:rsid w:val="001260D5"/>
    <w:rsid w:val="001341C9"/>
    <w:rsid w:val="001401BC"/>
    <w:rsid w:val="00150A1A"/>
    <w:rsid w:val="001653C2"/>
    <w:rsid w:val="001732C6"/>
    <w:rsid w:val="0017436C"/>
    <w:rsid w:val="00174D58"/>
    <w:rsid w:val="001754D1"/>
    <w:rsid w:val="00182390"/>
    <w:rsid w:val="001A23C3"/>
    <w:rsid w:val="001D296C"/>
    <w:rsid w:val="002737B1"/>
    <w:rsid w:val="0028786E"/>
    <w:rsid w:val="002B629B"/>
    <w:rsid w:val="002E3098"/>
    <w:rsid w:val="002F76B6"/>
    <w:rsid w:val="00311DA1"/>
    <w:rsid w:val="00333385"/>
    <w:rsid w:val="003A0C3C"/>
    <w:rsid w:val="003B7B2C"/>
    <w:rsid w:val="003C1865"/>
    <w:rsid w:val="003C4345"/>
    <w:rsid w:val="003E0B76"/>
    <w:rsid w:val="00435BC4"/>
    <w:rsid w:val="004602B2"/>
    <w:rsid w:val="00472542"/>
    <w:rsid w:val="004E1B7C"/>
    <w:rsid w:val="005A507C"/>
    <w:rsid w:val="005A6205"/>
    <w:rsid w:val="005C47D8"/>
    <w:rsid w:val="005C7E20"/>
    <w:rsid w:val="006064CE"/>
    <w:rsid w:val="00680B69"/>
    <w:rsid w:val="006938BD"/>
    <w:rsid w:val="006A5E56"/>
    <w:rsid w:val="006C1C4D"/>
    <w:rsid w:val="006C38F6"/>
    <w:rsid w:val="006C3F1A"/>
    <w:rsid w:val="006E1C30"/>
    <w:rsid w:val="0071420A"/>
    <w:rsid w:val="007377C7"/>
    <w:rsid w:val="00747F1C"/>
    <w:rsid w:val="00760D80"/>
    <w:rsid w:val="007910B6"/>
    <w:rsid w:val="00794E56"/>
    <w:rsid w:val="007D1B6D"/>
    <w:rsid w:val="00807324"/>
    <w:rsid w:val="00877D92"/>
    <w:rsid w:val="00884190"/>
    <w:rsid w:val="00891B37"/>
    <w:rsid w:val="008A65A5"/>
    <w:rsid w:val="008B06F3"/>
    <w:rsid w:val="008C534A"/>
    <w:rsid w:val="008C7D7D"/>
    <w:rsid w:val="008D1576"/>
    <w:rsid w:val="00907555"/>
    <w:rsid w:val="00922C84"/>
    <w:rsid w:val="0092509A"/>
    <w:rsid w:val="00934630"/>
    <w:rsid w:val="00950C8C"/>
    <w:rsid w:val="009A6D1D"/>
    <w:rsid w:val="009E02B8"/>
    <w:rsid w:val="009E25DE"/>
    <w:rsid w:val="009E393A"/>
    <w:rsid w:val="00A15F7E"/>
    <w:rsid w:val="00A23F2D"/>
    <w:rsid w:val="00A44430"/>
    <w:rsid w:val="00AA65B6"/>
    <w:rsid w:val="00AD354D"/>
    <w:rsid w:val="00AE080A"/>
    <w:rsid w:val="00B03B0E"/>
    <w:rsid w:val="00B361A4"/>
    <w:rsid w:val="00BB5E79"/>
    <w:rsid w:val="00BF2D84"/>
    <w:rsid w:val="00C02295"/>
    <w:rsid w:val="00C42081"/>
    <w:rsid w:val="00C5690B"/>
    <w:rsid w:val="00CE26D7"/>
    <w:rsid w:val="00CE4CAC"/>
    <w:rsid w:val="00CF64EA"/>
    <w:rsid w:val="00D1386F"/>
    <w:rsid w:val="00D2444E"/>
    <w:rsid w:val="00D42377"/>
    <w:rsid w:val="00D57AFD"/>
    <w:rsid w:val="00D74A14"/>
    <w:rsid w:val="00DD7EA9"/>
    <w:rsid w:val="00E169AC"/>
    <w:rsid w:val="00E806DF"/>
    <w:rsid w:val="00E82D23"/>
    <w:rsid w:val="00E94904"/>
    <w:rsid w:val="00EB03D1"/>
    <w:rsid w:val="00EC05C8"/>
    <w:rsid w:val="00F420F3"/>
    <w:rsid w:val="00F83258"/>
    <w:rsid w:val="00F92DD0"/>
    <w:rsid w:val="00FC7814"/>
    <w:rsid w:val="00FD2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CC1E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0B7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296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2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11D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1DA1"/>
  </w:style>
  <w:style w:type="paragraph" w:styleId="Footer">
    <w:name w:val="footer"/>
    <w:basedOn w:val="Normal"/>
    <w:link w:val="FooterChar"/>
    <w:uiPriority w:val="99"/>
    <w:unhideWhenUsed/>
    <w:rsid w:val="00311D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1DA1"/>
  </w:style>
  <w:style w:type="character" w:customStyle="1" w:styleId="Heading1Char">
    <w:name w:val="Heading 1 Char"/>
    <w:basedOn w:val="DefaultParagraphFont"/>
    <w:link w:val="Heading1"/>
    <w:uiPriority w:val="9"/>
    <w:rsid w:val="003E0B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AE080A"/>
    <w:rPr>
      <w:rFonts w:ascii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EC05C8"/>
    <w:rPr>
      <w:i/>
      <w:iCs/>
    </w:rPr>
  </w:style>
  <w:style w:type="table" w:styleId="TableGrid">
    <w:name w:val="Table Grid"/>
    <w:basedOn w:val="TableNormal"/>
    <w:uiPriority w:val="39"/>
    <w:rsid w:val="008B06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5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8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4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0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5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68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ley</dc:creator>
  <cp:keywords/>
  <dc:description/>
  <cp:lastModifiedBy>David Bailey</cp:lastModifiedBy>
  <cp:revision>9</cp:revision>
  <dcterms:created xsi:type="dcterms:W3CDTF">2020-01-21T22:26:00Z</dcterms:created>
  <dcterms:modified xsi:type="dcterms:W3CDTF">2020-01-23T03:57:00Z</dcterms:modified>
</cp:coreProperties>
</file>